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C72517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C72517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C72517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2620D337" w14:textId="77777777" w:rsidR="00140CDB" w:rsidRPr="00C72517" w:rsidRDefault="00140CDB" w:rsidP="0075148C">
            <w:pPr>
              <w:rPr>
                <w:color w:val="7F7F7F"/>
                <w:lang w:val="pt-PT"/>
              </w:rPr>
            </w:pPr>
          </w:p>
        </w:tc>
      </w:tr>
      <w:tr w:rsidR="00140CDB" w:rsidRPr="0005018C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C72517" w:rsidRDefault="00140CDB" w:rsidP="0075148C">
            <w:pPr>
              <w:spacing w:before="60" w:after="240"/>
              <w:rPr>
                <w:lang w:val="pt-PT"/>
              </w:rPr>
            </w:pPr>
            <w:r w:rsidRPr="00C72517"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C72517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C72517" w:rsidRDefault="00140CDB" w:rsidP="0075148C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C72517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05018C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C72517" w:rsidRDefault="00D316A3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05018C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C72517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C72517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C72517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C72517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C72517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C72517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C72517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C72517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C72517" w:rsidRDefault="00140CDB" w:rsidP="0075148C">
            <w:pPr>
              <w:spacing w:after="0"/>
              <w:rPr>
                <w:vanish/>
                <w:lang w:val="pt-PT"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05018C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C72517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www.ipleiria.pt</w:t>
                  </w:r>
                  <w:r w:rsidR="00BA1F6E" w:rsidRPr="00C72517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/estg/dei</w:t>
                  </w:r>
                </w:p>
              </w:tc>
            </w:tr>
            <w:tr w:rsidR="00140CDB" w:rsidRPr="0005018C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C72517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2D8AC6EF" w14:textId="77777777" w:rsidR="00140CDB" w:rsidRPr="00C72517" w:rsidRDefault="00140CDB" w:rsidP="0075148C">
            <w:pPr>
              <w:rPr>
                <w:lang w:val="pt-PT"/>
              </w:rPr>
            </w:pPr>
          </w:p>
        </w:tc>
      </w:tr>
      <w:tr w:rsidR="00140CDB" w:rsidRPr="0005018C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C72517" w:rsidRDefault="00140CDB" w:rsidP="0075148C">
            <w:pPr>
              <w:pStyle w:val="Heading1"/>
              <w:spacing w:before="240" w:after="0" w:line="240" w:lineRule="auto"/>
              <w:jc w:val="center"/>
              <w:rPr>
                <w:lang w:val="pt-PT"/>
              </w:rPr>
            </w:pPr>
            <w:r w:rsidRPr="00C72517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C72517" w:rsidRDefault="00140CDB" w:rsidP="0075148C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C72517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Pr="00C72517" w:rsidRDefault="0056004A" w:rsidP="002967EB">
      <w:pPr>
        <w:pStyle w:val="Heading6"/>
        <w:spacing w:before="240" w:after="240"/>
        <w:rPr>
          <w:lang w:val="pt-PT"/>
        </w:rPr>
      </w:pPr>
      <w:r w:rsidRPr="00C72517">
        <w:rPr>
          <w:lang w:val="pt-PT"/>
        </w:rPr>
        <w:t xml:space="preserve">Registo da </w:t>
      </w:r>
      <w:r w:rsidR="00276748" w:rsidRPr="00C72517">
        <w:rPr>
          <w:lang w:val="pt-PT"/>
        </w:rPr>
        <w:t xml:space="preserve">Avaliação Heurística </w:t>
      </w:r>
      <w:r w:rsidR="00C813AC" w:rsidRPr="00C72517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05018C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C72517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 w:rsidRPr="00C72517"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C72517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 w:rsidRPr="00C72517">
              <w:rPr>
                <w:lang w:val="pt-PT"/>
              </w:rPr>
              <w:t>Neste documento</w:t>
            </w:r>
            <w:r w:rsidR="007A1856" w:rsidRPr="00C72517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C72517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C72517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 w:rsidRPr="00C72517"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C72517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C72517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C72517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C72517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C72517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C72517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6D274BC2" w:rsidR="00F947B7" w:rsidRPr="00C72517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 w:rsidRPr="00C72517">
                    <w:rPr>
                      <w:sz w:val="20"/>
                      <w:lang w:val="pt-PT"/>
                    </w:rPr>
                    <w:t>2200661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5A888AA2" w:rsidR="00F947B7" w:rsidRPr="00C72517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 w:rsidRPr="00C72517">
                    <w:rPr>
                      <w:sz w:val="20"/>
                      <w:lang w:val="pt-PT"/>
                    </w:rPr>
                    <w:t>Gabriel Madeira Vieira</w:t>
                  </w:r>
                </w:p>
              </w:tc>
            </w:tr>
            <w:tr w:rsidR="00F947B7" w:rsidRPr="00C72517" w14:paraId="639444FE" w14:textId="77777777" w:rsidTr="00F947B7">
              <w:tc>
                <w:tcPr>
                  <w:tcW w:w="1301" w:type="dxa"/>
                </w:tcPr>
                <w:p w14:paraId="71C8B84D" w14:textId="3ABD1111" w:rsidR="00F947B7" w:rsidRPr="00C72517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 w:rsidRPr="00C72517">
                    <w:rPr>
                      <w:sz w:val="20"/>
                      <w:lang w:val="pt-PT"/>
                    </w:rPr>
                    <w:t>2200681</w:t>
                  </w:r>
                </w:p>
              </w:tc>
              <w:tc>
                <w:tcPr>
                  <w:tcW w:w="6399" w:type="dxa"/>
                </w:tcPr>
                <w:p w14:paraId="3C535297" w14:textId="633B730D" w:rsidR="00F947B7" w:rsidRPr="00C72517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 w:rsidRPr="00C72517">
                    <w:rPr>
                      <w:sz w:val="20"/>
                      <w:lang w:val="pt-PT"/>
                    </w:rPr>
                    <w:t>Martim Teixeira da Silva</w:t>
                  </w:r>
                </w:p>
              </w:tc>
            </w:tr>
          </w:tbl>
          <w:p w14:paraId="74A7516B" w14:textId="77777777" w:rsidR="00065DE0" w:rsidRPr="00C72517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C72517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C72517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C72517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28E93059" w14:textId="73450CBF" w:rsidR="00105813" w:rsidRPr="005D3568" w:rsidRDefault="00105813" w:rsidP="005D3568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C72517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A0D5B" w:rsidRPr="00C72517" w14:paraId="61D73833" w14:textId="77777777" w:rsidTr="00C74BAD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103DE96" w14:textId="77777777" w:rsidR="009A0D5B" w:rsidRPr="00C72517" w:rsidRDefault="009A0D5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C7F11B5" w14:textId="77777777" w:rsidR="009A0D5B" w:rsidRPr="00C72517" w:rsidRDefault="009A0D5B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1</w:t>
            </w:r>
          </w:p>
        </w:tc>
      </w:tr>
      <w:tr w:rsidR="009A0D5B" w:rsidRPr="00C72517" w14:paraId="286A3001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3E8A7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10643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9A0D5B" w:rsidRPr="00C72517" w14:paraId="3148A117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04CFD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4958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Todos os ecrãs</w:t>
            </w:r>
          </w:p>
        </w:tc>
      </w:tr>
      <w:tr w:rsidR="009A0D5B" w:rsidRPr="00C72517" w14:paraId="09832F1F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CD51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96DB9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4</w:t>
            </w:r>
          </w:p>
        </w:tc>
      </w:tr>
      <w:tr w:rsidR="009A0D5B" w:rsidRPr="0005018C" w14:paraId="65435025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374BC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1F3D0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O ícone e a descrição não coincidem. Enquanto a descrição é “carrinho”, o ícone é um cesto. Na versão inglesa do site, o termo </w:t>
            </w:r>
            <w:r w:rsidRPr="00C72517">
              <w:rPr>
                <w:lang w:val="pt-PT"/>
              </w:rPr>
              <w:t>utilizado</w:t>
            </w: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 é “</w:t>
            </w:r>
            <w:proofErr w:type="spellStart"/>
            <w:r w:rsidRPr="0005018C">
              <w:rPr>
                <w:bCs/>
                <w:sz w:val="16"/>
                <w:szCs w:val="16"/>
                <w:lang w:val="pt-PT" w:eastAsia="ar-SA"/>
              </w:rPr>
              <w:t>basket</w:t>
            </w:r>
            <w:proofErr w:type="spellEnd"/>
            <w:r w:rsidRPr="00C72517">
              <w:rPr>
                <w:bCs/>
                <w:sz w:val="16"/>
                <w:szCs w:val="16"/>
                <w:lang w:val="pt-PT" w:eastAsia="ar-SA"/>
              </w:rPr>
              <w:t>”.</w:t>
            </w:r>
          </w:p>
        </w:tc>
      </w:tr>
      <w:tr w:rsidR="009A0D5B" w:rsidRPr="00C72517" w14:paraId="55FADBC0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6969F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D4348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9A0D5B" w:rsidRPr="00C72517" w14:paraId="0D09B608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303E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065AF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9A0D5B" w:rsidRPr="00C72517" w14:paraId="1AF2BABE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90103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89B18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9A0D5B" w:rsidRPr="0005018C" w14:paraId="14DF3918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2C863" w14:textId="77777777" w:rsidR="009A0D5B" w:rsidRPr="00C72517" w:rsidRDefault="009A0D5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E751A" w14:textId="77777777" w:rsidR="009A0D5B" w:rsidRPr="00C72517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lterar nome de ecrã para cesto ou alterar o ícone para carrinho de compras.</w:t>
            </w:r>
          </w:p>
        </w:tc>
      </w:tr>
    </w:tbl>
    <w:p w14:paraId="545F730F" w14:textId="77777777" w:rsidR="005D3568" w:rsidRDefault="005D3568" w:rsidP="00105813">
      <w:pPr>
        <w:spacing w:after="0"/>
        <w:rPr>
          <w:lang w:val="pt-PT"/>
        </w:rPr>
      </w:pPr>
    </w:p>
    <w:p w14:paraId="3EB3243F" w14:textId="77777777" w:rsidR="005D3568" w:rsidRDefault="005D3568" w:rsidP="005D3568">
      <w:pPr>
        <w:keepNext/>
        <w:spacing w:after="0"/>
        <w:jc w:val="center"/>
      </w:pPr>
      <w:r w:rsidRPr="00C72517">
        <w:rPr>
          <w:noProof/>
          <w:lang w:val="pt-PT"/>
        </w:rPr>
        <w:drawing>
          <wp:inline distT="0" distB="0" distL="0" distR="0" wp14:anchorId="245609AD" wp14:editId="4BC6BEC9">
            <wp:extent cx="2030009" cy="1594758"/>
            <wp:effectExtent l="38100" t="38100" r="104140" b="100965"/>
            <wp:docPr id="4" name="Imagem 4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Graphical user interface, application, PowerPoin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292" cy="1610693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4DFFDE" w14:textId="2291F412" w:rsidR="005D3568" w:rsidRPr="00C72517" w:rsidRDefault="005D3568" w:rsidP="005D3568">
      <w:pPr>
        <w:pStyle w:val="Caption"/>
        <w:jc w:val="center"/>
        <w:rPr>
          <w:lang w:val="pt-PT"/>
        </w:rPr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- REGISTO 1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:rsidRPr="00C72517" w14:paraId="37A3DB5A" w14:textId="77777777" w:rsidTr="00C74BAD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8552B42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6697B17" w14:textId="7B07E12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2</w:t>
            </w:r>
          </w:p>
        </w:tc>
      </w:tr>
      <w:tr w:rsidR="00142A3B" w:rsidRPr="00C72517" w14:paraId="71250D66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2D5CD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E599" w14:textId="4FA3C408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142A3B" w:rsidRPr="0005018C" w14:paraId="5A7BEE39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FF4B2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B2736" w14:textId="0780EACD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Todos os ecrãs</w:t>
            </w:r>
            <w:r w:rsidR="00C74BAD" w:rsidRPr="00C72517">
              <w:rPr>
                <w:bCs/>
                <w:sz w:val="16"/>
                <w:szCs w:val="16"/>
                <w:lang w:val="pt-PT" w:eastAsia="ar-SA"/>
              </w:rPr>
              <w:t>,</w:t>
            </w: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 exceto no ecrã do carrinho.</w:t>
            </w:r>
          </w:p>
        </w:tc>
      </w:tr>
      <w:tr w:rsidR="00142A3B" w:rsidRPr="00C72517" w14:paraId="0E56E4C8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EF5F8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F0F33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6</w:t>
            </w:r>
          </w:p>
        </w:tc>
      </w:tr>
      <w:tr w:rsidR="00142A3B" w:rsidRPr="0005018C" w14:paraId="38D6C05F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38A8C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6F80C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O ícone do carrinho deveria ser um carrinho e não um cesto, para seguir os standards.</w:t>
            </w:r>
          </w:p>
        </w:tc>
      </w:tr>
      <w:tr w:rsidR="00142A3B" w:rsidRPr="00C72517" w14:paraId="3EA4E07A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D873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288BE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142A3B" w:rsidRPr="00C72517" w14:paraId="192DCFB5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48109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71282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:rsidRPr="00C72517" w14:paraId="2D3EA55E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61B5D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472A2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3</w:t>
            </w:r>
          </w:p>
        </w:tc>
      </w:tr>
      <w:tr w:rsidR="00142A3B" w:rsidRPr="0005018C" w14:paraId="35092B22" w14:textId="77777777" w:rsidTr="00C74BAD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ACC02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13FCB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lterar ícone para um carrinho de compras.</w:t>
            </w:r>
          </w:p>
        </w:tc>
      </w:tr>
    </w:tbl>
    <w:p w14:paraId="42E1C12C" w14:textId="77777777" w:rsidR="00142A3B" w:rsidRPr="00C72517" w:rsidRDefault="00142A3B" w:rsidP="00105813">
      <w:pPr>
        <w:spacing w:after="0"/>
        <w:rPr>
          <w:lang w:val="pt-PT"/>
        </w:rPr>
      </w:pPr>
    </w:p>
    <w:p w14:paraId="4DA9F769" w14:textId="77777777" w:rsidR="003B105C" w:rsidRDefault="00142A3B" w:rsidP="003B105C">
      <w:pPr>
        <w:keepNext/>
        <w:spacing w:after="0"/>
        <w:jc w:val="center"/>
      </w:pPr>
      <w:r w:rsidRPr="00C72517">
        <w:rPr>
          <w:noProof/>
          <w:lang w:val="pt-PT"/>
        </w:rPr>
        <w:drawing>
          <wp:inline distT="0" distB="0" distL="0" distR="0" wp14:anchorId="1B60F859" wp14:editId="33F8B65B">
            <wp:extent cx="3599815" cy="1541145"/>
            <wp:effectExtent l="38100" t="38100" r="95885" b="9715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154114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0445A" w14:textId="3DAD3E3B" w:rsidR="00B323B7" w:rsidRPr="00C72517" w:rsidRDefault="003B105C" w:rsidP="003B105C">
      <w:pPr>
        <w:pStyle w:val="Caption"/>
        <w:jc w:val="center"/>
        <w:rPr>
          <w:lang w:val="pt-PT"/>
        </w:rPr>
      </w:pPr>
      <w:r>
        <w:t xml:space="preserve">Figura </w:t>
      </w:r>
      <w:r w:rsidR="001E5849">
        <w:fldChar w:fldCharType="begin"/>
      </w:r>
      <w:r w:rsidR="001E5849">
        <w:instrText xml:space="preserve"> SEQ Figura \* ARABIC </w:instrText>
      </w:r>
      <w:r w:rsidR="001E5849">
        <w:fldChar w:fldCharType="separate"/>
      </w:r>
      <w:r w:rsidR="005D3568">
        <w:rPr>
          <w:noProof/>
        </w:rPr>
        <w:t>2</w:t>
      </w:r>
      <w:r w:rsidR="001E5849">
        <w:rPr>
          <w:noProof/>
        </w:rPr>
        <w:fldChar w:fldCharType="end"/>
      </w:r>
      <w:r>
        <w:t xml:space="preserve"> - </w:t>
      </w:r>
      <w:r w:rsidRPr="00294B78">
        <w:t>registo 2</w:t>
      </w:r>
    </w:p>
    <w:p w14:paraId="5B1AD9D4" w14:textId="39EBB39B" w:rsidR="00B323B7" w:rsidRPr="00C72517" w:rsidRDefault="00B323B7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:rsidRPr="00C72517" w14:paraId="69A1AF11" w14:textId="77777777" w:rsidTr="00C7251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539FE8D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CE71F1F" w14:textId="77777777" w:rsidR="00142A3B" w:rsidRPr="00C72517" w:rsidRDefault="00142A3B" w:rsidP="00C72517">
            <w:pPr>
              <w:pStyle w:val="Textoemtabela"/>
              <w:spacing w:before="120" w:line="240" w:lineRule="auto"/>
              <w:jc w:val="left"/>
              <w:rPr>
                <w:b/>
              </w:rPr>
            </w:pPr>
            <w:r w:rsidRPr="00C72517">
              <w:rPr>
                <w:b/>
              </w:rPr>
              <w:t>Registo 3</w:t>
            </w:r>
          </w:p>
        </w:tc>
      </w:tr>
      <w:tr w:rsidR="00142A3B" w:rsidRPr="0005018C" w14:paraId="33B0C2AE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611F6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C1510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Voltar para o topo da página através do botão num dispositivo móvel</w:t>
            </w:r>
          </w:p>
        </w:tc>
      </w:tr>
      <w:tr w:rsidR="00142A3B" w:rsidRPr="0005018C" w14:paraId="5E8BC5C1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96C13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3C6BC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Canto inferior direito de todas as páginas após deslizar para baixo</w:t>
            </w:r>
          </w:p>
        </w:tc>
      </w:tr>
      <w:tr w:rsidR="00142A3B" w:rsidRPr="00C72517" w14:paraId="68F76AC5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E6471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00909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3</w:t>
            </w:r>
          </w:p>
        </w:tc>
      </w:tr>
      <w:tr w:rsidR="00142A3B" w:rsidRPr="0005018C" w14:paraId="3CDCB021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F2DC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CE651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Num dispositivo móvel no ecrã de lista de produtos, se o utilizador abrir o menu “Filtrar” e voltar a fechar, o botão para voltar para o topo do ecrã deixa de funcionar.</w:t>
            </w:r>
          </w:p>
        </w:tc>
      </w:tr>
      <w:tr w:rsidR="00142A3B" w:rsidRPr="00C72517" w14:paraId="1145A1BC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DC1D2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7B58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 num dispositivo móvel</w:t>
            </w:r>
          </w:p>
        </w:tc>
      </w:tr>
      <w:tr w:rsidR="00142A3B" w:rsidRPr="0005018C" w14:paraId="33B81131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A56B4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D1414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 num dispositivo móvel</w:t>
            </w:r>
          </w:p>
        </w:tc>
      </w:tr>
      <w:tr w:rsidR="00142A3B" w:rsidRPr="00C72517" w14:paraId="645E14E3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85B0B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99176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3</w:t>
            </w:r>
          </w:p>
        </w:tc>
      </w:tr>
      <w:tr w:rsidR="00142A3B" w:rsidRPr="0005018C" w14:paraId="01977754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42B13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52CE1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Terá de ser corrigido no lado do </w:t>
            </w:r>
            <w:proofErr w:type="spellStart"/>
            <w:r w:rsidRPr="00C72517">
              <w:rPr>
                <w:bCs/>
                <w:sz w:val="16"/>
                <w:szCs w:val="16"/>
                <w:lang w:val="pt-PT" w:eastAsia="ar-SA"/>
              </w:rPr>
              <w:t>front-end</w:t>
            </w:r>
            <w:proofErr w:type="spellEnd"/>
            <w:r w:rsidRPr="00C72517"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22560AAA" w14:textId="58504722" w:rsidR="00142A3B" w:rsidRPr="00C72517" w:rsidRDefault="00142A3B" w:rsidP="00105813">
      <w:pPr>
        <w:spacing w:after="0"/>
        <w:rPr>
          <w:lang w:val="pt-PT"/>
        </w:rPr>
      </w:pPr>
    </w:p>
    <w:p w14:paraId="5C86ABB9" w14:textId="77777777" w:rsidR="00BF28C1" w:rsidRPr="00C72517" w:rsidRDefault="00BF28C1" w:rsidP="00105813">
      <w:pPr>
        <w:spacing w:after="0"/>
        <w:rPr>
          <w:lang w:val="pt-PT"/>
        </w:rPr>
      </w:pPr>
    </w:p>
    <w:p w14:paraId="5F1F6112" w14:textId="77777777" w:rsidR="00142A3B" w:rsidRPr="00C72517" w:rsidRDefault="00142A3B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:rsidRPr="00C72517" w14:paraId="7B2B43C0" w14:textId="77777777" w:rsidTr="00C7251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843AF23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7A2C9FA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4</w:t>
            </w:r>
          </w:p>
        </w:tc>
      </w:tr>
      <w:tr w:rsidR="00142A3B" w:rsidRPr="00C72517" w14:paraId="0B00EF50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304FA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2B7C5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142A3B" w:rsidRPr="00C72517" w14:paraId="33B62834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9955F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43806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142A3B" w:rsidRPr="00C72517" w14:paraId="6C024791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12D8D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D722E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8</w:t>
            </w:r>
          </w:p>
        </w:tc>
      </w:tr>
      <w:tr w:rsidR="00142A3B" w:rsidRPr="0005018C" w14:paraId="6DD02C0F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0856E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B9B44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Opção/secção “Tamanho” desnecessária para produtos que não tenham mais do que um tamanho. Este problema aplica-se a quase todos os eletrodomésticos, visto que por norma, os eletrodomésticos são de tamanho único.</w:t>
            </w:r>
          </w:p>
        </w:tc>
      </w:tr>
      <w:tr w:rsidR="00142A3B" w:rsidRPr="00C72517" w14:paraId="40D5481B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729AB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66673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142A3B" w:rsidRPr="00C72517" w14:paraId="041DC438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173D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45A6D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:rsidRPr="00C72517" w14:paraId="4BEFF3B5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D49CD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4EC75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1</w:t>
            </w:r>
          </w:p>
        </w:tc>
      </w:tr>
      <w:tr w:rsidR="00142A3B" w:rsidRPr="0005018C" w14:paraId="377C4FF2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5513A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9FC2D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Esconder opção/secção caso o produto seja de tamanho único.</w:t>
            </w:r>
          </w:p>
        </w:tc>
      </w:tr>
    </w:tbl>
    <w:p w14:paraId="35F3C9DE" w14:textId="77777777" w:rsidR="00142A3B" w:rsidRPr="00C72517" w:rsidRDefault="00142A3B" w:rsidP="00105813">
      <w:pPr>
        <w:spacing w:after="0"/>
        <w:rPr>
          <w:lang w:val="pt-PT"/>
        </w:rPr>
      </w:pPr>
    </w:p>
    <w:p w14:paraId="589725F4" w14:textId="77777777" w:rsidR="00142A3B" w:rsidRPr="00C72517" w:rsidRDefault="00142A3B">
      <w:pPr>
        <w:rPr>
          <w:lang w:val="pt-PT"/>
        </w:rPr>
      </w:pPr>
    </w:p>
    <w:p w14:paraId="131C203A" w14:textId="77777777" w:rsidR="00142A3B" w:rsidRPr="00C72517" w:rsidRDefault="00142A3B">
      <w:pPr>
        <w:rPr>
          <w:lang w:val="pt-PT"/>
        </w:rPr>
      </w:pPr>
    </w:p>
    <w:p w14:paraId="506098D0" w14:textId="77777777" w:rsidR="003B105C" w:rsidRDefault="00142A3B" w:rsidP="003B105C">
      <w:pPr>
        <w:keepNext/>
        <w:jc w:val="center"/>
      </w:pPr>
      <w:r w:rsidRPr="00C72517">
        <w:rPr>
          <w:noProof/>
          <w:lang w:val="pt-PT"/>
        </w:rPr>
        <w:lastRenderedPageBreak/>
        <w:drawing>
          <wp:inline distT="0" distB="0" distL="0" distR="0" wp14:anchorId="7C0E6C8F" wp14:editId="275D5FCB">
            <wp:extent cx="4008730" cy="2561507"/>
            <wp:effectExtent l="38100" t="38100" r="87630" b="8699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730" cy="2561507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DE44BA" w14:textId="402084C3" w:rsidR="00142A3B" w:rsidRPr="00C72517" w:rsidRDefault="003B105C" w:rsidP="003B105C">
      <w:pPr>
        <w:pStyle w:val="Caption"/>
        <w:jc w:val="center"/>
        <w:rPr>
          <w:lang w:val="pt-PT"/>
        </w:rPr>
      </w:pPr>
      <w:r>
        <w:t xml:space="preserve">Figura </w:t>
      </w:r>
      <w:r w:rsidR="001E5849">
        <w:fldChar w:fldCharType="begin"/>
      </w:r>
      <w:r w:rsidR="001E5849">
        <w:instrText xml:space="preserve"> SEQ Figura \* ARABIC </w:instrText>
      </w:r>
      <w:r w:rsidR="001E5849">
        <w:fldChar w:fldCharType="separate"/>
      </w:r>
      <w:r w:rsidR="005D3568">
        <w:rPr>
          <w:noProof/>
        </w:rPr>
        <w:t>3</w:t>
      </w:r>
      <w:r w:rsidR="001E5849">
        <w:rPr>
          <w:noProof/>
        </w:rPr>
        <w:fldChar w:fldCharType="end"/>
      </w:r>
      <w:r>
        <w:t xml:space="preserve"> - </w:t>
      </w:r>
      <w:r w:rsidRPr="00301E66">
        <w:t xml:space="preserve">registo </w:t>
      </w:r>
      <w:r>
        <w:t>4</w:t>
      </w:r>
    </w:p>
    <w:p w14:paraId="33770DEE" w14:textId="3854D43E" w:rsidR="00142A3B" w:rsidRPr="00C72517" w:rsidRDefault="00142A3B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:rsidRPr="00C72517" w14:paraId="5ED96A73" w14:textId="77777777" w:rsidTr="00C7251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6605390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8729560" w14:textId="77777777" w:rsidR="00142A3B" w:rsidRPr="00C72517" w:rsidRDefault="00142A3B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5</w:t>
            </w:r>
          </w:p>
        </w:tc>
      </w:tr>
      <w:tr w:rsidR="00142A3B" w:rsidRPr="00C72517" w14:paraId="726BB488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5B13E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6DD8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142A3B" w:rsidRPr="00C72517" w14:paraId="16E81474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9C709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577F8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142A3B" w:rsidRPr="00C72517" w14:paraId="7ED88B4C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551D2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E186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8</w:t>
            </w:r>
          </w:p>
        </w:tc>
      </w:tr>
      <w:tr w:rsidR="00142A3B" w:rsidRPr="0005018C" w14:paraId="26D8C603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4D699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98C51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Quando um produto está com stock limitado, é visível a falta de um espaço entre os dois textos.</w:t>
            </w:r>
          </w:p>
        </w:tc>
      </w:tr>
      <w:tr w:rsidR="00142A3B" w:rsidRPr="00C72517" w14:paraId="759615D0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1189C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A095E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142A3B" w:rsidRPr="00C72517" w14:paraId="280C57EF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FD562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9DE27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:rsidRPr="00C72517" w14:paraId="6186336F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63686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6B68E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1</w:t>
            </w:r>
          </w:p>
        </w:tc>
      </w:tr>
      <w:tr w:rsidR="00142A3B" w:rsidRPr="0005018C" w14:paraId="727E805C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701EF5" w14:textId="77777777" w:rsidR="00142A3B" w:rsidRPr="00C72517" w:rsidRDefault="00142A3B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0A3F4" w14:textId="77777777" w:rsidR="00142A3B" w:rsidRPr="00C72517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dicionar um espaço entre os textos.</w:t>
            </w:r>
          </w:p>
        </w:tc>
      </w:tr>
    </w:tbl>
    <w:p w14:paraId="2E26835B" w14:textId="77777777" w:rsidR="005D3568" w:rsidRDefault="005D3568" w:rsidP="003B105C">
      <w:pPr>
        <w:keepNext/>
        <w:jc w:val="center"/>
      </w:pPr>
    </w:p>
    <w:p w14:paraId="1AED7801" w14:textId="544D2237" w:rsidR="003B105C" w:rsidRDefault="00A60729" w:rsidP="003B105C">
      <w:pPr>
        <w:keepNext/>
        <w:jc w:val="center"/>
      </w:pPr>
      <w:r w:rsidRPr="00C72517">
        <w:rPr>
          <w:noProof/>
          <w:lang w:val="pt-PT"/>
        </w:rPr>
        <w:drawing>
          <wp:inline distT="0" distB="0" distL="0" distR="0" wp14:anchorId="6F19A1EC" wp14:editId="2FB96555">
            <wp:extent cx="4097020" cy="2881630"/>
            <wp:effectExtent l="0" t="0" r="0" b="0"/>
            <wp:docPr id="10" name="Imagem 1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702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52C7" w14:textId="1689F8B4" w:rsidR="00142A3B" w:rsidRPr="00C72517" w:rsidRDefault="003B105C" w:rsidP="005D3568">
      <w:pPr>
        <w:pStyle w:val="Caption"/>
        <w:jc w:val="center"/>
        <w:rPr>
          <w:lang w:val="pt-PT"/>
        </w:rPr>
      </w:pPr>
      <w:r>
        <w:t xml:space="preserve">Figura </w:t>
      </w:r>
      <w:r w:rsidR="001E5849">
        <w:fldChar w:fldCharType="begin"/>
      </w:r>
      <w:r w:rsidR="001E5849">
        <w:instrText xml:space="preserve"> SEQ Figura \* ARABIC </w:instrText>
      </w:r>
      <w:r w:rsidR="001E5849">
        <w:fldChar w:fldCharType="separate"/>
      </w:r>
      <w:r w:rsidR="005D3568">
        <w:rPr>
          <w:noProof/>
        </w:rPr>
        <w:t>4</w:t>
      </w:r>
      <w:r w:rsidR="001E5849">
        <w:rPr>
          <w:noProof/>
        </w:rPr>
        <w:fldChar w:fldCharType="end"/>
      </w:r>
      <w:r>
        <w:t xml:space="preserve"> - </w:t>
      </w:r>
      <w:r w:rsidRPr="00707306">
        <w:t>registo 5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:rsidRPr="00C72517" w14:paraId="4A8D0F59" w14:textId="77777777" w:rsidTr="00C72517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5B9082F" w14:textId="77777777" w:rsidR="00A60729" w:rsidRPr="00C72517" w:rsidRDefault="00A60729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67BE857" w14:textId="77777777" w:rsidR="00A60729" w:rsidRPr="00C72517" w:rsidRDefault="00A60729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6</w:t>
            </w:r>
          </w:p>
        </w:tc>
      </w:tr>
      <w:tr w:rsidR="00A60729" w:rsidRPr="0005018C" w14:paraId="670CA8CA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29696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7B662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Ordenar produtos por maior desconto</w:t>
            </w:r>
          </w:p>
        </w:tc>
      </w:tr>
      <w:tr w:rsidR="00A60729" w:rsidRPr="0005018C" w14:paraId="45BD6C88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42964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4E3A0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Ecrã lista de produtos, no menu ordenar</w:t>
            </w:r>
          </w:p>
        </w:tc>
      </w:tr>
      <w:tr w:rsidR="00A60729" w:rsidRPr="00C72517" w14:paraId="26D86F28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97D8B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1F2B3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3</w:t>
            </w:r>
          </w:p>
        </w:tc>
      </w:tr>
      <w:tr w:rsidR="00A60729" w:rsidRPr="0005018C" w14:paraId="3B419278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D18DD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FAD20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Dar a possibilidade de o utilizador poder ordenar uma lista de produtos por percentagem de desconto.</w:t>
            </w:r>
          </w:p>
        </w:tc>
      </w:tr>
      <w:tr w:rsidR="00A60729" w:rsidRPr="00C72517" w14:paraId="69EE5210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CEA5F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8241D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A60729" w:rsidRPr="00C72517" w14:paraId="12707B2F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F0E5E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73532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A60729" w:rsidRPr="00C72517" w14:paraId="333E7F1F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8083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8D98B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0</w:t>
            </w:r>
          </w:p>
        </w:tc>
      </w:tr>
      <w:tr w:rsidR="00A60729" w:rsidRPr="0005018C" w14:paraId="349C2D73" w14:textId="77777777" w:rsidTr="00C72517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FA98D" w14:textId="77777777" w:rsidR="00A60729" w:rsidRPr="00C72517" w:rsidRDefault="00A60729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89440" w14:textId="77777777" w:rsidR="00A60729" w:rsidRPr="00C72517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dicionar a opção ordenar “por desconto”.</w:t>
            </w:r>
          </w:p>
        </w:tc>
      </w:tr>
    </w:tbl>
    <w:p w14:paraId="0AA74E64" w14:textId="77777777" w:rsidR="003B105C" w:rsidRPr="0005018C" w:rsidRDefault="003B105C" w:rsidP="003B105C">
      <w:pPr>
        <w:keepNext/>
        <w:jc w:val="center"/>
        <w:rPr>
          <w:lang w:val="pt-PT"/>
        </w:rPr>
      </w:pPr>
    </w:p>
    <w:p w14:paraId="6D2D525F" w14:textId="4B47557C" w:rsidR="003B105C" w:rsidRDefault="00A60729" w:rsidP="003B105C">
      <w:pPr>
        <w:keepNext/>
        <w:jc w:val="center"/>
      </w:pPr>
      <w:r w:rsidRPr="00C72517">
        <w:rPr>
          <w:noProof/>
          <w:lang w:val="pt-PT"/>
        </w:rPr>
        <w:drawing>
          <wp:inline distT="0" distB="0" distL="0" distR="0" wp14:anchorId="0C3F2FAA" wp14:editId="05723EBC">
            <wp:extent cx="3013075" cy="2110105"/>
            <wp:effectExtent l="38100" t="38100" r="92075" b="99695"/>
            <wp:docPr id="12" name="Imagem 1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3075" cy="211010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CD0B5F" w14:textId="7B57E1D2" w:rsidR="00142A3B" w:rsidRPr="00C72517" w:rsidRDefault="003B105C" w:rsidP="003B105C">
      <w:pPr>
        <w:pStyle w:val="Caption"/>
        <w:jc w:val="center"/>
        <w:rPr>
          <w:lang w:val="pt-PT"/>
        </w:rPr>
      </w:pPr>
      <w:r>
        <w:t xml:space="preserve">Figura </w:t>
      </w:r>
      <w:r w:rsidR="001E5849">
        <w:fldChar w:fldCharType="begin"/>
      </w:r>
      <w:r w:rsidR="001E5849">
        <w:instrText xml:space="preserve"> SEQ Figura \* ARABIC </w:instrText>
      </w:r>
      <w:r w:rsidR="001E5849">
        <w:fldChar w:fldCharType="separate"/>
      </w:r>
      <w:r w:rsidR="005D3568">
        <w:rPr>
          <w:noProof/>
        </w:rPr>
        <w:t>5</w:t>
      </w:r>
      <w:r w:rsidR="001E5849">
        <w:rPr>
          <w:noProof/>
        </w:rPr>
        <w:fldChar w:fldCharType="end"/>
      </w:r>
      <w:r>
        <w:t xml:space="preserve"> - </w:t>
      </w:r>
      <w:r w:rsidRPr="00F250AB">
        <w:t>registo 6</w:t>
      </w:r>
    </w:p>
    <w:p w14:paraId="4D0FCF3D" w14:textId="15351656" w:rsidR="00A60729" w:rsidRPr="00C72517" w:rsidRDefault="00A60729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:rsidRPr="00C72517" w14:paraId="788AAC43" w14:textId="77777777" w:rsidTr="00736E4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19093BA" w14:textId="77777777" w:rsidR="00A60729" w:rsidRPr="00C72517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80214F" w14:textId="1DA7BF16" w:rsidR="00A60729" w:rsidRPr="00C72517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7</w:t>
            </w:r>
          </w:p>
        </w:tc>
      </w:tr>
      <w:tr w:rsidR="00A60729" w:rsidRPr="00C72517" w14:paraId="5125FBCB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7B00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A829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Ver carrinho</w:t>
            </w:r>
          </w:p>
        </w:tc>
      </w:tr>
      <w:tr w:rsidR="00A60729" w:rsidRPr="00C72517" w14:paraId="1C9C7FAC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97EDA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43E72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A60729" w:rsidRPr="00C72517" w14:paraId="7865ADD5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A9E76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DD873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,3,7</w:t>
            </w:r>
          </w:p>
        </w:tc>
      </w:tr>
      <w:tr w:rsidR="00A60729" w:rsidRPr="0005018C" w14:paraId="207E70B7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AC088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20DC" w14:textId="24C9D0BE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Quando fazemos compras</w:t>
            </w:r>
            <w:r w:rsidR="0008561F">
              <w:rPr>
                <w:bCs/>
                <w:sz w:val="16"/>
                <w:szCs w:val="16"/>
                <w:lang w:val="pt-PT" w:eastAsia="ar-SA"/>
              </w:rPr>
              <w:t>,</w:t>
            </w: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 os produtos vêm connosco no carrinho. No site quando queremos ver o carrinho o cliente tem que deslocar o monitor para o </w:t>
            </w:r>
            <w:r w:rsidR="00736E4B" w:rsidRPr="00C72517">
              <w:rPr>
                <w:bCs/>
                <w:sz w:val="16"/>
                <w:szCs w:val="16"/>
                <w:lang w:val="pt-PT" w:eastAsia="ar-SA"/>
              </w:rPr>
              <w:t>início</w:t>
            </w:r>
            <w:r w:rsidR="00736E4B"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  <w:tr w:rsidR="00A60729" w:rsidRPr="00C72517" w14:paraId="7B126991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6D953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C0B82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requente</w:t>
            </w:r>
          </w:p>
        </w:tc>
      </w:tr>
      <w:tr w:rsidR="00A60729" w:rsidRPr="00C72517" w14:paraId="57C9F1FF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8DCBC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8D1EB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Em todo o site</w:t>
            </w:r>
          </w:p>
        </w:tc>
      </w:tr>
      <w:tr w:rsidR="00A60729" w:rsidRPr="00C72517" w14:paraId="50A451C1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A45E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F9718" w14:textId="19C41ED6" w:rsidR="00A60729" w:rsidRPr="00C72517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A60729" w:rsidRPr="0005018C" w14:paraId="1F8902C0" w14:textId="77777777" w:rsidTr="00736E4B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13161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2F07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Colocar o menu de carrinho estático para todas as páginas do site</w:t>
            </w:r>
          </w:p>
        </w:tc>
      </w:tr>
    </w:tbl>
    <w:p w14:paraId="71C5A524" w14:textId="7B7281A9" w:rsidR="00DE37F6" w:rsidRPr="0005018C" w:rsidRDefault="00DE37F6" w:rsidP="00DE37F6">
      <w:pPr>
        <w:keepNext/>
        <w:rPr>
          <w:lang w:val="pt-P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8"/>
        <w:gridCol w:w="4210"/>
      </w:tblGrid>
      <w:tr w:rsidR="00DE37F6" w14:paraId="7F28BDD0" w14:textId="77777777" w:rsidTr="00DE37F6">
        <w:tc>
          <w:tcPr>
            <w:tcW w:w="4414" w:type="dxa"/>
          </w:tcPr>
          <w:p w14:paraId="1D007D1B" w14:textId="77777777" w:rsidR="00DE37F6" w:rsidRDefault="00DE37F6" w:rsidP="00DE37F6">
            <w:pPr>
              <w:keepNext/>
              <w:jc w:val="center"/>
            </w:pPr>
            <w:r w:rsidRPr="00C72517">
              <w:rPr>
                <w:noProof/>
                <w:lang w:val="pt-PT"/>
              </w:rPr>
              <w:drawing>
                <wp:inline distT="0" distB="0" distL="0" distR="0" wp14:anchorId="52675737" wp14:editId="6189C687">
                  <wp:extent cx="2684145" cy="1341755"/>
                  <wp:effectExtent l="38100" t="38100" r="97155" b="86995"/>
                  <wp:docPr id="17" name="Imagem 17" descr="Uma imagem com texto, diferente, captura de ecrã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diferente, captura de ecrã&#10;&#10;Descrição gerada automaticament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145" cy="1341755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C03935A" w14:textId="1AABA2E4" w:rsidR="00DE37F6" w:rsidRDefault="00DE37F6" w:rsidP="00DE37F6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6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8E1504">
              <w:t>registo 7</w:t>
            </w:r>
          </w:p>
        </w:tc>
        <w:tc>
          <w:tcPr>
            <w:tcW w:w="4414" w:type="dxa"/>
          </w:tcPr>
          <w:p w14:paraId="4F3049EA" w14:textId="77777777" w:rsidR="00DE37F6" w:rsidRDefault="00DE37F6" w:rsidP="00DE37F6">
            <w:pPr>
              <w:keepNext/>
              <w:jc w:val="center"/>
            </w:pPr>
            <w:r w:rsidRPr="00C72517">
              <w:rPr>
                <w:noProof/>
                <w:lang w:val="pt-PT"/>
              </w:rPr>
              <w:drawing>
                <wp:inline distT="0" distB="0" distL="0" distR="0" wp14:anchorId="07399E70" wp14:editId="487FF02D">
                  <wp:extent cx="2421890" cy="1380490"/>
                  <wp:effectExtent l="38100" t="38100" r="92710" b="86360"/>
                  <wp:docPr id="16" name="Imagem 16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m 16" descr="Graphical user interface, websit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604" cy="1384102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038D3F8" w14:textId="31A5F0F6" w:rsidR="00DE37F6" w:rsidRDefault="00DE37F6" w:rsidP="00DE37F6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7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6B7EE2">
              <w:t>registo 7</w:t>
            </w:r>
          </w:p>
        </w:tc>
      </w:tr>
    </w:tbl>
    <w:p w14:paraId="4BE50B4D" w14:textId="17BEA5A5" w:rsidR="00142A3B" w:rsidRPr="00C72517" w:rsidRDefault="00142A3B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:rsidRPr="00C72517" w14:paraId="0A7F94BB" w14:textId="77777777" w:rsidTr="00397302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7700A40" w14:textId="77777777" w:rsidR="00A60729" w:rsidRPr="00C72517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0460D78" w14:textId="414D1763" w:rsidR="00A60729" w:rsidRPr="00C72517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8</w:t>
            </w:r>
          </w:p>
        </w:tc>
      </w:tr>
      <w:tr w:rsidR="00A60729" w:rsidRPr="0005018C" w14:paraId="60790CCD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97F22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F13D7" w14:textId="3D303D4B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Passar com o rato sobre botões</w:t>
            </w:r>
          </w:p>
        </w:tc>
      </w:tr>
      <w:tr w:rsidR="00A60729" w:rsidRPr="00C72517" w14:paraId="2C7C2E10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CEB51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C49E9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A60729" w:rsidRPr="00C72517" w14:paraId="7B8F591A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FDB0E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37E42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1, 4</w:t>
            </w:r>
          </w:p>
        </w:tc>
      </w:tr>
      <w:tr w:rsidR="00A60729" w:rsidRPr="0005018C" w14:paraId="784E831A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A4450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934B" w14:textId="55ABD552" w:rsidR="00A60729" w:rsidRPr="00C72517" w:rsidRDefault="0039730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mo o resto dos botões presentes no site</w:t>
            </w:r>
            <w:r w:rsidR="002C26E7">
              <w:rPr>
                <w:bCs/>
                <w:sz w:val="16"/>
                <w:szCs w:val="16"/>
                <w:lang w:val="pt-PT" w:eastAsia="ar-SA"/>
              </w:rPr>
              <w:t xml:space="preserve">, ao navegar por cima de botões é aplicado um tema para dar </w:t>
            </w:r>
            <w:r w:rsidR="00CB0E1D">
              <w:rPr>
                <w:bCs/>
                <w:sz w:val="16"/>
                <w:szCs w:val="16"/>
                <w:lang w:val="pt-PT" w:eastAsia="ar-SA"/>
              </w:rPr>
              <w:t>feedback ao utilizador. Já no ecrã “Carrinho” os três botões: “Guardar para + tarde”, “Modificar” e “Remover”, isto já não acontece.</w:t>
            </w:r>
          </w:p>
        </w:tc>
      </w:tr>
      <w:tr w:rsidR="00A60729" w:rsidRPr="00C72517" w14:paraId="5354BF8F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7AFF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380E6" w14:textId="77777777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aro</w:t>
            </w:r>
          </w:p>
        </w:tc>
      </w:tr>
      <w:tr w:rsidR="00A60729" w:rsidRPr="00C72517" w14:paraId="7BB8AA63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C024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1433" w14:textId="057872BB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A60729" w:rsidRPr="00C72517" w14:paraId="14BDF65F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D8B34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31D0" w14:textId="31E43503" w:rsidR="00A60729" w:rsidRPr="00C72517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A60729" w:rsidRPr="0005018C" w14:paraId="783E30F0" w14:textId="77777777" w:rsidTr="00397302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14D03" w14:textId="77777777" w:rsidR="00A60729" w:rsidRPr="00C72517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45644" w14:textId="7F16AB32" w:rsidR="00A60729" w:rsidRPr="00C72517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Tema diferente quando </w:t>
            </w:r>
            <w:proofErr w:type="gramStart"/>
            <w:r w:rsidRPr="00C72517"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 w:rsidRPr="00C72517"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 w:rsidRPr="00C72517">
              <w:rPr>
                <w:bCs/>
                <w:sz w:val="16"/>
                <w:szCs w:val="16"/>
                <w:lang w:val="pt-PT" w:eastAsia="ar-SA"/>
              </w:rPr>
              <w:t>” exemplo: uma borda preta/cinzenta com o fundo branco</w:t>
            </w:r>
          </w:p>
        </w:tc>
      </w:tr>
    </w:tbl>
    <w:p w14:paraId="6C779B81" w14:textId="601206CD" w:rsidR="00DE37F6" w:rsidRDefault="00DE37F6">
      <w:pPr>
        <w:rPr>
          <w:lang w:val="pt-P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6"/>
        <w:gridCol w:w="4414"/>
      </w:tblGrid>
      <w:tr w:rsidR="00DE37F6" w14:paraId="078691F9" w14:textId="77777777" w:rsidTr="00DE37F6">
        <w:tc>
          <w:tcPr>
            <w:tcW w:w="4414" w:type="dxa"/>
          </w:tcPr>
          <w:p w14:paraId="381A1F1D" w14:textId="77777777" w:rsidR="00DE37F6" w:rsidRDefault="00DE37F6" w:rsidP="00DE37F6">
            <w:pPr>
              <w:keepNext/>
              <w:jc w:val="center"/>
            </w:pPr>
            <w:r w:rsidRPr="00C72517">
              <w:rPr>
                <w:noProof/>
                <w:lang w:val="pt-PT"/>
              </w:rPr>
              <w:drawing>
                <wp:inline distT="0" distB="0" distL="0" distR="0" wp14:anchorId="5674B12B" wp14:editId="7809CAEF">
                  <wp:extent cx="2538845" cy="1846826"/>
                  <wp:effectExtent l="38100" t="38100" r="90170" b="96520"/>
                  <wp:docPr id="20" name="Imagem 20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m 5" descr="Uma imagem com texto&#10;&#10;Descrição gerada automaticament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7057" cy="1852800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0D87E4" w14:textId="213162B7" w:rsidR="00DE37F6" w:rsidRDefault="00DE37F6" w:rsidP="00DE37F6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8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BA6A7E">
              <w:t xml:space="preserve">registo </w:t>
            </w:r>
            <w:r>
              <w:t>8</w:t>
            </w:r>
          </w:p>
        </w:tc>
        <w:tc>
          <w:tcPr>
            <w:tcW w:w="4414" w:type="dxa"/>
          </w:tcPr>
          <w:p w14:paraId="384D146E" w14:textId="77777777" w:rsidR="00DE37F6" w:rsidRDefault="00DE37F6" w:rsidP="00DE37F6">
            <w:pPr>
              <w:keepNext/>
              <w:jc w:val="center"/>
            </w:pPr>
            <w:r w:rsidRPr="00C72517">
              <w:rPr>
                <w:noProof/>
                <w:lang w:val="pt-PT"/>
              </w:rPr>
              <w:drawing>
                <wp:inline distT="0" distB="0" distL="0" distR="0" wp14:anchorId="3999C678" wp14:editId="17274105">
                  <wp:extent cx="2477770" cy="1854540"/>
                  <wp:effectExtent l="38100" t="38100" r="93980" b="88900"/>
                  <wp:docPr id="21" name="Imagem 21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 descr="Uma imagem com texto&#10;&#10;Descrição gerada automaticamente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659" cy="1873168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3232D1D" w14:textId="28F112B2" w:rsidR="00DE37F6" w:rsidRDefault="00DE37F6" w:rsidP="00DE37F6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9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583E0E">
              <w:t xml:space="preserve">registo </w:t>
            </w:r>
            <w:r>
              <w:t>8</w:t>
            </w:r>
          </w:p>
        </w:tc>
      </w:tr>
    </w:tbl>
    <w:p w14:paraId="0449FAD4" w14:textId="642505FF" w:rsidR="00233123" w:rsidRPr="00C72517" w:rsidRDefault="00233123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33123" w:rsidRPr="00C72517" w14:paraId="4D9AE08A" w14:textId="77777777" w:rsidTr="0084729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F71FC9" w14:textId="77777777" w:rsidR="00233123" w:rsidRPr="00C72517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F8B49CB" w14:textId="61CFD620" w:rsidR="00233123" w:rsidRPr="00C72517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9</w:t>
            </w:r>
          </w:p>
        </w:tc>
      </w:tr>
      <w:tr w:rsidR="00233123" w:rsidRPr="0005018C" w14:paraId="10722BF2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E845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F8C9C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Passar o rato por cima de confirmação de encomenda no carrinho</w:t>
            </w:r>
          </w:p>
        </w:tc>
      </w:tr>
      <w:tr w:rsidR="00233123" w:rsidRPr="00C72517" w14:paraId="2B389E27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8C47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E3D76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233123" w:rsidRPr="00C72517" w14:paraId="107F5737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8002E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BBF86" w14:textId="4EB7DC6D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7</w:t>
            </w:r>
          </w:p>
        </w:tc>
      </w:tr>
      <w:tr w:rsidR="00233123" w:rsidRPr="0005018C" w14:paraId="07A08A9D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1A32A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D2EFD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O tamanho do botão muda e pode provocar erro em que o utilizador tenha de clicar duas vezes</w:t>
            </w:r>
          </w:p>
        </w:tc>
      </w:tr>
      <w:tr w:rsidR="00233123" w:rsidRPr="00C72517" w14:paraId="4F8F84FB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25DB6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DD31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aro</w:t>
            </w:r>
          </w:p>
        </w:tc>
      </w:tr>
      <w:tr w:rsidR="00233123" w:rsidRPr="00C72517" w14:paraId="0819FCCA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D6567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008D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233123" w:rsidRPr="00C72517" w14:paraId="44DED794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38382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8FFEB" w14:textId="5A10F17D" w:rsidR="00233123" w:rsidRPr="00C72517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233123" w:rsidRPr="0005018C" w14:paraId="5086D05C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1040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925AB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Deixar o botão do mesmo tamanho quando o seu tema muda em estado </w:t>
            </w:r>
            <w:proofErr w:type="gramStart"/>
            <w:r w:rsidRPr="00C72517"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 w:rsidRPr="00C72517"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 w:rsidRPr="00C72517">
              <w:rPr>
                <w:bCs/>
                <w:sz w:val="16"/>
                <w:szCs w:val="16"/>
                <w:lang w:val="pt-PT" w:eastAsia="ar-SA"/>
              </w:rPr>
              <w:t>”</w:t>
            </w:r>
          </w:p>
        </w:tc>
      </w:tr>
    </w:tbl>
    <w:p w14:paraId="2EDA35BE" w14:textId="2C13FB1C" w:rsidR="00CB0E1D" w:rsidRDefault="00CB0E1D">
      <w:pPr>
        <w:rPr>
          <w:lang w:val="pt-PT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414"/>
      </w:tblGrid>
      <w:tr w:rsidR="00CB0E1D" w14:paraId="1D967AFE" w14:textId="77777777" w:rsidTr="00CB0E1D">
        <w:tc>
          <w:tcPr>
            <w:tcW w:w="4414" w:type="dxa"/>
          </w:tcPr>
          <w:p w14:paraId="47A94DF9" w14:textId="77777777" w:rsidR="00CB0E1D" w:rsidRDefault="00CB0E1D" w:rsidP="00CB0E1D">
            <w:pPr>
              <w:keepNext/>
              <w:jc w:val="center"/>
            </w:pPr>
            <w:r w:rsidRPr="00C72517">
              <w:rPr>
                <w:b/>
                <w:smallCaps/>
                <w:noProof/>
                <w:spacing w:val="5"/>
                <w:sz w:val="24"/>
                <w:szCs w:val="24"/>
                <w:lang w:val="pt-PT"/>
              </w:rPr>
              <w:drawing>
                <wp:inline distT="0" distB="0" distL="0" distR="0" wp14:anchorId="26BE681D" wp14:editId="4BC32FCD">
                  <wp:extent cx="1744980" cy="1823720"/>
                  <wp:effectExtent l="38100" t="38100" r="102870" b="100330"/>
                  <wp:docPr id="25" name="Imagem 25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m 25" descr="Uma imagem com texto&#10;&#10;Descrição gerada automaticamente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136"/>
                          <a:stretch/>
                        </pic:blipFill>
                        <pic:spPr bwMode="auto">
                          <a:xfrm>
                            <a:off x="0" y="0"/>
                            <a:ext cx="1744980" cy="1823720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E46C45" w14:textId="6A49F81C" w:rsidR="00CB0E1D" w:rsidRDefault="00CB0E1D" w:rsidP="00CB0E1D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10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3B1326">
              <w:t>registo 9</w:t>
            </w:r>
          </w:p>
        </w:tc>
        <w:tc>
          <w:tcPr>
            <w:tcW w:w="4414" w:type="dxa"/>
          </w:tcPr>
          <w:p w14:paraId="6C1F4DB4" w14:textId="77777777" w:rsidR="00CB0E1D" w:rsidRDefault="00CB0E1D" w:rsidP="00CB0E1D">
            <w:pPr>
              <w:keepNext/>
              <w:jc w:val="center"/>
            </w:pPr>
            <w:r w:rsidRPr="00C72517">
              <w:rPr>
                <w:b/>
                <w:smallCaps/>
                <w:noProof/>
                <w:spacing w:val="5"/>
                <w:sz w:val="24"/>
                <w:szCs w:val="24"/>
                <w:lang w:val="pt-PT"/>
              </w:rPr>
              <w:drawing>
                <wp:inline distT="0" distB="0" distL="0" distR="0" wp14:anchorId="181D4AC1" wp14:editId="5D79BE56">
                  <wp:extent cx="2167890" cy="1821180"/>
                  <wp:effectExtent l="38100" t="38100" r="99060" b="102870"/>
                  <wp:docPr id="24" name="Image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m 7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890" cy="1821180"/>
                          </a:xfrm>
                          <a:prstGeom prst="rect">
                            <a:avLst/>
                          </a:prstGeom>
                          <a:ln w="63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81A8CC0" w14:textId="33EC5E5F" w:rsidR="00CB0E1D" w:rsidRDefault="00CB0E1D" w:rsidP="00CB0E1D">
            <w:pPr>
              <w:pStyle w:val="Caption"/>
              <w:jc w:val="center"/>
              <w:rPr>
                <w:lang w:val="pt-PT"/>
              </w:rPr>
            </w:pPr>
            <w:r>
              <w:t xml:space="preserve">Figura </w:t>
            </w:r>
            <w:r w:rsidR="001E5849">
              <w:fldChar w:fldCharType="begin"/>
            </w:r>
            <w:r w:rsidR="001E5849">
              <w:instrText xml:space="preserve"> SEQ Figura \* ARABIC </w:instrText>
            </w:r>
            <w:r w:rsidR="001E5849">
              <w:fldChar w:fldCharType="separate"/>
            </w:r>
            <w:r w:rsidR="005D3568">
              <w:rPr>
                <w:noProof/>
              </w:rPr>
              <w:t>11</w:t>
            </w:r>
            <w:r w:rsidR="001E5849">
              <w:rPr>
                <w:noProof/>
              </w:rPr>
              <w:fldChar w:fldCharType="end"/>
            </w:r>
            <w:r>
              <w:t xml:space="preserve"> - </w:t>
            </w:r>
            <w:r w:rsidRPr="00800D0D">
              <w:t>registo 9</w:t>
            </w:r>
          </w:p>
        </w:tc>
      </w:tr>
    </w:tbl>
    <w:p w14:paraId="657D396E" w14:textId="0CCD7CDE" w:rsidR="00233123" w:rsidRPr="00C72517" w:rsidRDefault="00233123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33123" w:rsidRPr="00C72517" w14:paraId="6ED4F0C6" w14:textId="77777777" w:rsidTr="0084729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2E84BB4" w14:textId="77777777" w:rsidR="00233123" w:rsidRPr="00C72517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4AD1394" w14:textId="6947C53E" w:rsidR="00233123" w:rsidRPr="00C72517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10</w:t>
            </w:r>
          </w:p>
        </w:tc>
      </w:tr>
      <w:tr w:rsidR="00233123" w:rsidRPr="00C72517" w14:paraId="2827F275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DE3A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B527B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Visualizar recentes</w:t>
            </w:r>
          </w:p>
        </w:tc>
      </w:tr>
      <w:tr w:rsidR="00233123" w:rsidRPr="00C72517" w14:paraId="764A316E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D27B5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FCE3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Fundo de cada página</w:t>
            </w:r>
          </w:p>
        </w:tc>
      </w:tr>
      <w:tr w:rsidR="00233123" w:rsidRPr="00C72517" w14:paraId="47B95518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7462B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BA72E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3, 6, 10</w:t>
            </w:r>
          </w:p>
        </w:tc>
      </w:tr>
      <w:tr w:rsidR="00233123" w:rsidRPr="00C72517" w14:paraId="2E17EC00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25B34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1996D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Não é facilmente acessível</w:t>
            </w:r>
          </w:p>
        </w:tc>
      </w:tr>
      <w:tr w:rsidR="00233123" w:rsidRPr="00C72517" w14:paraId="321766BD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58A26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1BEF4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aro</w:t>
            </w:r>
          </w:p>
        </w:tc>
      </w:tr>
      <w:tr w:rsidR="00233123" w:rsidRPr="00C72517" w14:paraId="6D22CBA4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412B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9E6A9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-se</w:t>
            </w:r>
          </w:p>
        </w:tc>
      </w:tr>
      <w:tr w:rsidR="00233123" w:rsidRPr="00C72517" w14:paraId="0EE14020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B4225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5711D" w14:textId="4E0C924B" w:rsidR="00233123" w:rsidRPr="00C72517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233123" w:rsidRPr="0005018C" w14:paraId="77319A93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5D640" w14:textId="77777777" w:rsidR="00233123" w:rsidRPr="00C72517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5228" w14:textId="77777777" w:rsidR="00233123" w:rsidRPr="00C72517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Trocar o botão de favoritos pelos recentes. E podem ser removidos do fundo da página que assim até carrega mais rápido.</w:t>
            </w:r>
          </w:p>
        </w:tc>
      </w:tr>
    </w:tbl>
    <w:p w14:paraId="5C2A7681" w14:textId="77777777" w:rsidR="0005018C" w:rsidRDefault="0005018C" w:rsidP="0005018C">
      <w:pPr>
        <w:jc w:val="center"/>
        <w:rPr>
          <w:lang w:val="pt-PT"/>
        </w:rPr>
      </w:pPr>
    </w:p>
    <w:p w14:paraId="5D89FF40" w14:textId="77777777" w:rsidR="0005018C" w:rsidRDefault="00233123" w:rsidP="0005018C">
      <w:pPr>
        <w:keepNext/>
        <w:jc w:val="center"/>
      </w:pPr>
      <w:r w:rsidRPr="00C72517">
        <w:rPr>
          <w:b/>
          <w:smallCaps/>
          <w:noProof/>
          <w:spacing w:val="5"/>
          <w:sz w:val="24"/>
          <w:szCs w:val="24"/>
          <w:lang w:val="pt-PT"/>
        </w:rPr>
        <w:drawing>
          <wp:inline distT="0" distB="0" distL="0" distR="0" wp14:anchorId="6C8A5DF6" wp14:editId="1A6BF685">
            <wp:extent cx="4011295" cy="1715135"/>
            <wp:effectExtent l="38100" t="38100" r="103505" b="94615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295" cy="171513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BE410" w14:textId="222BB60B" w:rsidR="00233123" w:rsidRPr="00C72517" w:rsidRDefault="0005018C" w:rsidP="0005018C">
      <w:pPr>
        <w:pStyle w:val="Caption"/>
        <w:jc w:val="center"/>
        <w:rPr>
          <w:lang w:val="pt-PT"/>
        </w:rPr>
      </w:pPr>
      <w:r>
        <w:t xml:space="preserve">Figura </w:t>
      </w:r>
      <w:fldSimple w:instr=" SEQ Figura \* ARABIC ">
        <w:r w:rsidR="005D3568">
          <w:rPr>
            <w:noProof/>
          </w:rPr>
          <w:t>12</w:t>
        </w:r>
      </w:fldSimple>
      <w:r>
        <w:t xml:space="preserve"> - </w:t>
      </w:r>
      <w:r w:rsidRPr="00FF0EB8">
        <w:t>registo 10</w:t>
      </w:r>
    </w:p>
    <w:p w14:paraId="15D82955" w14:textId="3D88CC7C" w:rsidR="00233123" w:rsidRPr="00C72517" w:rsidRDefault="00233123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F28C1" w:rsidRPr="00C72517" w14:paraId="0D4F76A1" w14:textId="77777777" w:rsidTr="0084729F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8745E7" w14:textId="77777777" w:rsidR="00BF28C1" w:rsidRPr="00C72517" w:rsidRDefault="00BF28C1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49182AF" w14:textId="28C3B517" w:rsidR="00BF28C1" w:rsidRPr="00C72517" w:rsidRDefault="00BF28C1" w:rsidP="00B83D9A">
            <w:pPr>
              <w:pStyle w:val="Textoemtabela"/>
              <w:spacing w:before="120" w:line="240" w:lineRule="auto"/>
              <w:rPr>
                <w:b/>
              </w:rPr>
            </w:pPr>
            <w:r w:rsidRPr="00C72517">
              <w:rPr>
                <w:b/>
              </w:rPr>
              <w:t>Registo 11</w:t>
            </w:r>
          </w:p>
        </w:tc>
      </w:tr>
      <w:tr w:rsidR="00BF28C1" w:rsidRPr="0005018C" w14:paraId="57CD4815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620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F6D7" w14:textId="34FCBE8D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Abrir qualquer página do site que não seja o </w:t>
            </w:r>
            <w:r w:rsidR="003B105C" w:rsidRPr="00C72517">
              <w:rPr>
                <w:bCs/>
                <w:sz w:val="16"/>
                <w:szCs w:val="16"/>
                <w:lang w:val="pt-PT" w:eastAsia="ar-SA"/>
              </w:rPr>
              <w:t>início</w:t>
            </w:r>
          </w:p>
        </w:tc>
      </w:tr>
      <w:tr w:rsidR="00BF28C1" w:rsidRPr="00C72517" w14:paraId="4E84CF88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32D62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0E0D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URL do browser</w:t>
            </w:r>
          </w:p>
        </w:tc>
      </w:tr>
      <w:tr w:rsidR="00BF28C1" w:rsidRPr="00C72517" w14:paraId="66BE94E8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A60D5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1AFB6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7, 8</w:t>
            </w:r>
          </w:p>
        </w:tc>
      </w:tr>
      <w:tr w:rsidR="00BF28C1" w:rsidRPr="0005018C" w14:paraId="251B8114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8689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1214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Ajudar o utilizador a localizar-se no site através do URL. Assim mesmo quando partilhado/copiado é possível saber para onde aponta.</w:t>
            </w:r>
          </w:p>
        </w:tc>
      </w:tr>
      <w:tr w:rsidR="00BF28C1" w:rsidRPr="00C72517" w14:paraId="0FA1943D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3A0C0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AC056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F28C1" w:rsidRPr="0005018C" w14:paraId="5D78E3AA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09857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11394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Repete-se em todas as páginas</w:t>
            </w:r>
          </w:p>
        </w:tc>
      </w:tr>
      <w:tr w:rsidR="00BF28C1" w:rsidRPr="00C72517" w14:paraId="302E3F07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2D4DE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CEF8A" w14:textId="2546C755" w:rsidR="00BF28C1" w:rsidRPr="00C72517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>2</w:t>
            </w:r>
          </w:p>
        </w:tc>
      </w:tr>
      <w:tr w:rsidR="00BF28C1" w:rsidRPr="00C72517" w14:paraId="15A2AB58" w14:textId="77777777" w:rsidTr="0084729F"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4BB5E" w14:textId="77777777" w:rsidR="00BF28C1" w:rsidRPr="00C72517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C72517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FE74" w14:textId="77777777" w:rsidR="00BF28C1" w:rsidRPr="00C72517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C72517">
              <w:rPr>
                <w:bCs/>
                <w:sz w:val="16"/>
                <w:szCs w:val="16"/>
                <w:lang w:val="pt-PT" w:eastAsia="ar-SA"/>
              </w:rPr>
              <w:t xml:space="preserve">Colocar categorias nos </w:t>
            </w:r>
            <w:proofErr w:type="spellStart"/>
            <w:r w:rsidRPr="00C72517">
              <w:rPr>
                <w:bCs/>
                <w:sz w:val="16"/>
                <w:szCs w:val="16"/>
                <w:lang w:val="pt-PT" w:eastAsia="ar-SA"/>
              </w:rPr>
              <w:t>URL’s</w:t>
            </w:r>
            <w:proofErr w:type="spellEnd"/>
          </w:p>
        </w:tc>
      </w:tr>
    </w:tbl>
    <w:p w14:paraId="4205A31F" w14:textId="77777777" w:rsidR="005D3568" w:rsidRDefault="005D3568" w:rsidP="0005018C">
      <w:pPr>
        <w:keepNext/>
        <w:jc w:val="center"/>
      </w:pPr>
    </w:p>
    <w:p w14:paraId="66C17643" w14:textId="767A0458" w:rsidR="0005018C" w:rsidRDefault="00BF28C1" w:rsidP="0005018C">
      <w:pPr>
        <w:keepNext/>
        <w:jc w:val="center"/>
      </w:pPr>
      <w:r w:rsidRPr="00C72517">
        <w:rPr>
          <w:noProof/>
          <w:lang w:val="pt-PT"/>
        </w:rPr>
        <w:drawing>
          <wp:inline distT="0" distB="0" distL="0" distR="0" wp14:anchorId="6CC1576A" wp14:editId="53559A2E">
            <wp:extent cx="3516865" cy="1838201"/>
            <wp:effectExtent l="38100" t="38100" r="102870" b="86360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&#10;&#10;Descrição gerada automaticament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434" cy="1852611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A9142F" w14:textId="1608CA1A" w:rsidR="0005018C" w:rsidRPr="0005018C" w:rsidRDefault="0005018C" w:rsidP="005D3568">
      <w:pPr>
        <w:pStyle w:val="Caption"/>
        <w:jc w:val="center"/>
      </w:pPr>
      <w:r>
        <w:t xml:space="preserve">Figura </w:t>
      </w:r>
      <w:fldSimple w:instr=" SEQ Figura \* ARABIC ">
        <w:r w:rsidR="005D3568">
          <w:rPr>
            <w:noProof/>
          </w:rPr>
          <w:t>13</w:t>
        </w:r>
      </w:fldSimple>
      <w:r>
        <w:t xml:space="preserve"> - </w:t>
      </w:r>
      <w:r w:rsidRPr="006D34FB">
        <w:t>registo 11</w:t>
      </w:r>
    </w:p>
    <w:p w14:paraId="5F451A82" w14:textId="77777777" w:rsidR="00D62A6C" w:rsidRPr="00C72517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C72517">
        <w:rPr>
          <w:b/>
          <w:smallCaps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05018C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C72517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C72517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C72517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378511A6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C72517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0702E93F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C72517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15BADB7F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C72517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 xml:space="preserve">Consistência e </w:t>
            </w:r>
            <w:r w:rsidRPr="00C72517">
              <w:rPr>
                <w:bCs/>
                <w:i/>
                <w:color w:val="auto"/>
                <w:sz w:val="20"/>
                <w:lang w:val="pt-PT"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3C836729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C72517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9682A22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C72517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2C254C78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C72517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2DF363A6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D62A6C" w:rsidRPr="00C72517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6D4298CA" w:rsidR="00D62A6C" w:rsidRPr="00C72517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D62A6C" w:rsidRPr="00C72517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307B7796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C72517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0BA78CCA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C72517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C72517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0F5D754" w:rsidR="00D62A6C" w:rsidRPr="00C72517" w:rsidRDefault="00CE6032" w:rsidP="00CE6032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7</w:t>
            </w:r>
          </w:p>
        </w:tc>
      </w:tr>
    </w:tbl>
    <w:p w14:paraId="705BFF91" w14:textId="77777777" w:rsidR="00CB473E" w:rsidRPr="00C72517" w:rsidRDefault="001E5849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05018C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C72517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C72517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C72517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1E6A9AB4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C72517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ABD9B44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C72517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13DFACF2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6</w:t>
            </w:r>
          </w:p>
        </w:tc>
      </w:tr>
      <w:tr w:rsidR="00D62A6C" w:rsidRPr="00C72517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56FA8287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C72517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C72517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C72517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C72517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636E5493" w:rsidR="00D62A6C" w:rsidRPr="00C72517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C72517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C72517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C72517">
              <w:rPr>
                <w:b/>
                <w:bCs/>
                <w:color w:val="auto"/>
                <w:sz w:val="20"/>
                <w:lang w:val="pt-PT"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5932C602" w:rsidR="00D62A6C" w:rsidRPr="00C72517" w:rsidRDefault="00CE6032" w:rsidP="00CE6032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 w:rsidRPr="00C72517">
              <w:rPr>
                <w:bCs/>
                <w:color w:val="auto"/>
                <w:sz w:val="20"/>
                <w:lang w:val="pt-PT" w:eastAsia="ar-SA"/>
              </w:rPr>
              <w:t>11</w:t>
            </w:r>
          </w:p>
        </w:tc>
      </w:tr>
    </w:tbl>
    <w:p w14:paraId="06C38D3B" w14:textId="77777777" w:rsidR="00D62A6C" w:rsidRPr="00C72517" w:rsidRDefault="00D62A6C">
      <w:pPr>
        <w:rPr>
          <w:lang w:val="pt-PT"/>
        </w:rPr>
      </w:pPr>
    </w:p>
    <w:sectPr w:rsidR="00D62A6C" w:rsidRPr="00C72517" w:rsidSect="0069763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AF44D" w14:textId="77777777" w:rsidR="001E5849" w:rsidRDefault="001E5849" w:rsidP="00140CDB">
      <w:pPr>
        <w:spacing w:after="0" w:line="240" w:lineRule="auto"/>
      </w:pPr>
      <w:r>
        <w:separator/>
      </w:r>
    </w:p>
  </w:endnote>
  <w:endnote w:type="continuationSeparator" w:id="0">
    <w:p w14:paraId="45D4BF12" w14:textId="77777777" w:rsidR="001E5849" w:rsidRDefault="001E5849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EB49A" w14:textId="77777777" w:rsidR="005D3568" w:rsidRDefault="005D3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856D4" w14:textId="77777777" w:rsidR="005D3568" w:rsidRDefault="005D3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FDE6B" w14:textId="77777777" w:rsidR="001E5849" w:rsidRDefault="001E5849" w:rsidP="00140CDB">
      <w:pPr>
        <w:spacing w:after="0" w:line="240" w:lineRule="auto"/>
      </w:pPr>
      <w:r>
        <w:separator/>
      </w:r>
    </w:p>
  </w:footnote>
  <w:footnote w:type="continuationSeparator" w:id="0">
    <w:p w14:paraId="72422BD0" w14:textId="77777777" w:rsidR="001E5849" w:rsidRDefault="001E5849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0D425" w14:textId="77777777" w:rsidR="005D3568" w:rsidRDefault="005D35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05018C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C74BAD" w:rsidRDefault="00140CDB" w:rsidP="0069763F">
    <w:pPr>
      <w:pStyle w:val="Header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CB88" w14:textId="77777777" w:rsidR="005D3568" w:rsidRDefault="005D35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5018C"/>
    <w:rsid w:val="00065DE0"/>
    <w:rsid w:val="00070C5F"/>
    <w:rsid w:val="0008561F"/>
    <w:rsid w:val="00105813"/>
    <w:rsid w:val="00134CEC"/>
    <w:rsid w:val="00140CDB"/>
    <w:rsid w:val="00142A3B"/>
    <w:rsid w:val="001949B4"/>
    <w:rsid w:val="001E21BB"/>
    <w:rsid w:val="001E5849"/>
    <w:rsid w:val="001F7384"/>
    <w:rsid w:val="00233123"/>
    <w:rsid w:val="00264EA1"/>
    <w:rsid w:val="00276748"/>
    <w:rsid w:val="00287648"/>
    <w:rsid w:val="002967EB"/>
    <w:rsid w:val="002C0D22"/>
    <w:rsid w:val="002C26E7"/>
    <w:rsid w:val="00305049"/>
    <w:rsid w:val="003103EA"/>
    <w:rsid w:val="00317255"/>
    <w:rsid w:val="00330764"/>
    <w:rsid w:val="003548C3"/>
    <w:rsid w:val="0036677D"/>
    <w:rsid w:val="003818A2"/>
    <w:rsid w:val="00396CCC"/>
    <w:rsid w:val="00397302"/>
    <w:rsid w:val="003B105C"/>
    <w:rsid w:val="003B5C6D"/>
    <w:rsid w:val="003B6053"/>
    <w:rsid w:val="00401250"/>
    <w:rsid w:val="004103AC"/>
    <w:rsid w:val="00454DB4"/>
    <w:rsid w:val="00457477"/>
    <w:rsid w:val="00463FAD"/>
    <w:rsid w:val="00473801"/>
    <w:rsid w:val="004A5C87"/>
    <w:rsid w:val="004B5B83"/>
    <w:rsid w:val="004B6F90"/>
    <w:rsid w:val="004F1A72"/>
    <w:rsid w:val="00522B23"/>
    <w:rsid w:val="00522B56"/>
    <w:rsid w:val="0056004A"/>
    <w:rsid w:val="00584496"/>
    <w:rsid w:val="00594864"/>
    <w:rsid w:val="005D3568"/>
    <w:rsid w:val="005D7A2F"/>
    <w:rsid w:val="00615050"/>
    <w:rsid w:val="00615A28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36E4B"/>
    <w:rsid w:val="007609D4"/>
    <w:rsid w:val="007648AA"/>
    <w:rsid w:val="00786FAD"/>
    <w:rsid w:val="007949A6"/>
    <w:rsid w:val="007A1856"/>
    <w:rsid w:val="008046DC"/>
    <w:rsid w:val="00826A3D"/>
    <w:rsid w:val="0084729F"/>
    <w:rsid w:val="00872D8F"/>
    <w:rsid w:val="00885873"/>
    <w:rsid w:val="008A5DAD"/>
    <w:rsid w:val="008E2554"/>
    <w:rsid w:val="00902B41"/>
    <w:rsid w:val="0099791D"/>
    <w:rsid w:val="009A0D5B"/>
    <w:rsid w:val="009B0123"/>
    <w:rsid w:val="009D15A0"/>
    <w:rsid w:val="009E14F1"/>
    <w:rsid w:val="00A60729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90A51"/>
    <w:rsid w:val="00BA1F6E"/>
    <w:rsid w:val="00BB2A16"/>
    <w:rsid w:val="00BF28C1"/>
    <w:rsid w:val="00BF7795"/>
    <w:rsid w:val="00C145EF"/>
    <w:rsid w:val="00C14A9B"/>
    <w:rsid w:val="00C46856"/>
    <w:rsid w:val="00C5756C"/>
    <w:rsid w:val="00C72517"/>
    <w:rsid w:val="00C74773"/>
    <w:rsid w:val="00C74BAD"/>
    <w:rsid w:val="00C7608B"/>
    <w:rsid w:val="00C813AC"/>
    <w:rsid w:val="00C93FE2"/>
    <w:rsid w:val="00CB0E1D"/>
    <w:rsid w:val="00CD5F9B"/>
    <w:rsid w:val="00CE6032"/>
    <w:rsid w:val="00CE6821"/>
    <w:rsid w:val="00D316A3"/>
    <w:rsid w:val="00D3188E"/>
    <w:rsid w:val="00D44F8A"/>
    <w:rsid w:val="00D62A6C"/>
    <w:rsid w:val="00D75DEC"/>
    <w:rsid w:val="00DB36F6"/>
    <w:rsid w:val="00DB46E0"/>
    <w:rsid w:val="00DE0DCC"/>
    <w:rsid w:val="00DE37F6"/>
    <w:rsid w:val="00E048D2"/>
    <w:rsid w:val="00E04FD4"/>
    <w:rsid w:val="00E15368"/>
    <w:rsid w:val="00F07203"/>
    <w:rsid w:val="00F56526"/>
    <w:rsid w:val="00F947B7"/>
    <w:rsid w:val="00FA0F1F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8DF89E-0AAD-4DF4-A52E-92D09EEBE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7</Pages>
  <Words>972</Words>
  <Characters>525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Martim Silva</cp:lastModifiedBy>
  <cp:revision>22</cp:revision>
  <cp:lastPrinted>2018-10-23T07:12:00Z</cp:lastPrinted>
  <dcterms:created xsi:type="dcterms:W3CDTF">2018-11-01T21:46:00Z</dcterms:created>
  <dcterms:modified xsi:type="dcterms:W3CDTF">2021-12-22T14:57:00Z</dcterms:modified>
</cp:coreProperties>
</file>